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Belize KARST can authorize persons to hunt in the Tapir Mountain Nature Reserv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 (13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 (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6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21Z</dcterms:created>
  <dcterms:modified xsi:type="dcterms:W3CDTF">2024-02-21T03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